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E8BFC" w14:textId="77777777" w:rsidR="0081040D" w:rsidRPr="00640FB4" w:rsidRDefault="008F235D">
      <w:pPr>
        <w:rPr>
          <w:lang w:val="en-GB"/>
        </w:rPr>
      </w:pPr>
      <w:r w:rsidRPr="00640FB4">
        <w:rPr>
          <w:b/>
          <w:bCs/>
          <w:sz w:val="24"/>
          <w:szCs w:val="24"/>
          <w:u w:val="single"/>
          <w:lang w:val="en-GB" w:eastAsia="x-none"/>
        </w:rPr>
        <w:t>MASTER'S THESIS SUBMISSION FORM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2410"/>
        <w:gridCol w:w="1134"/>
        <w:gridCol w:w="992"/>
        <w:gridCol w:w="3402"/>
      </w:tblGrid>
      <w:tr w:rsidR="0081040D" w:rsidRPr="00640FB4" w14:paraId="0ED883D9" w14:textId="77777777" w:rsidTr="00B32E32">
        <w:trPr>
          <w:trHeight w:val="327"/>
        </w:trPr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D0BD3" w14:textId="77777777" w:rsidR="0081040D" w:rsidRPr="00640FB4" w:rsidRDefault="008F235D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  <w:r w:rsidRPr="00640FB4">
              <w:rPr>
                <w:b/>
                <w:lang w:val="en-GB"/>
              </w:rPr>
              <w:t>Academic Year in which he/she was registered</w:t>
            </w:r>
            <w:r w:rsidR="0081040D" w:rsidRPr="00640FB4">
              <w:rPr>
                <w:b/>
                <w:lang w:val="en-GB"/>
              </w:rPr>
              <w:t>: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9038" w14:textId="77777777" w:rsidR="0081040D" w:rsidRPr="00640FB4" w:rsidRDefault="008F235D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  <w:r w:rsidRPr="00640FB4">
              <w:rPr>
                <w:b/>
                <w:lang w:val="en-GB"/>
              </w:rPr>
              <w:t>Semester</w:t>
            </w:r>
            <w:r w:rsidR="0081040D" w:rsidRPr="00640FB4">
              <w:rPr>
                <w:b/>
                <w:lang w:val="en-GB"/>
              </w:rPr>
              <w:t xml:space="preserve">:    </w:t>
            </w:r>
            <w:r w:rsidR="00EC19BD" w:rsidRPr="00640FB4">
              <w:rPr>
                <w:b/>
                <w:lang w:val="en-GB"/>
              </w:rPr>
              <w:t>Fall</w:t>
            </w:r>
            <w:r w:rsidR="0081040D" w:rsidRPr="00640FB4">
              <w:rPr>
                <w:b/>
                <w:lang w:val="en-GB"/>
              </w:rPr>
              <w:t xml:space="preserve"> </w:t>
            </w:r>
            <w:r w:rsidR="0081040D" w:rsidRPr="00640FB4">
              <w:rPr>
                <w:b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="0081040D" w:rsidRPr="00640FB4">
              <w:rPr>
                <w:b/>
                <w:lang w:val="en-GB"/>
              </w:rPr>
              <w:instrText xml:space="preserve"> FORMCHECKBOX </w:instrText>
            </w:r>
            <w:r w:rsidR="008F3A86">
              <w:rPr>
                <w:b/>
                <w:lang w:val="en-GB"/>
              </w:rPr>
            </w:r>
            <w:r w:rsidR="008F3A86">
              <w:rPr>
                <w:b/>
                <w:lang w:val="en-GB"/>
              </w:rPr>
              <w:fldChar w:fldCharType="separate"/>
            </w:r>
            <w:r w:rsidR="0081040D" w:rsidRPr="00640FB4">
              <w:rPr>
                <w:b/>
                <w:lang w:val="en-GB"/>
              </w:rPr>
              <w:fldChar w:fldCharType="end"/>
            </w:r>
            <w:bookmarkEnd w:id="0"/>
            <w:r w:rsidR="0081040D" w:rsidRPr="00640FB4">
              <w:rPr>
                <w:b/>
                <w:lang w:val="en-GB"/>
              </w:rPr>
              <w:t xml:space="preserve">                                      </w:t>
            </w:r>
            <w:r w:rsidRPr="00640FB4">
              <w:rPr>
                <w:b/>
                <w:lang w:val="en-GB"/>
              </w:rPr>
              <w:t>Spring</w:t>
            </w:r>
            <w:r w:rsidR="0081040D" w:rsidRPr="00640FB4">
              <w:rPr>
                <w:b/>
                <w:lang w:val="en-GB"/>
              </w:rPr>
              <w:t xml:space="preserve"> </w:t>
            </w:r>
            <w:r w:rsidR="0081040D" w:rsidRPr="00640FB4">
              <w:rPr>
                <w:b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="0081040D" w:rsidRPr="00640FB4">
              <w:rPr>
                <w:b/>
                <w:lang w:val="en-GB"/>
              </w:rPr>
              <w:instrText xml:space="preserve"> FORMCHECKBOX </w:instrText>
            </w:r>
            <w:r w:rsidR="008F3A86">
              <w:rPr>
                <w:b/>
                <w:lang w:val="en-GB"/>
              </w:rPr>
            </w:r>
            <w:r w:rsidR="008F3A86">
              <w:rPr>
                <w:b/>
                <w:lang w:val="en-GB"/>
              </w:rPr>
              <w:fldChar w:fldCharType="separate"/>
            </w:r>
            <w:r w:rsidR="0081040D" w:rsidRPr="00640FB4">
              <w:rPr>
                <w:b/>
                <w:lang w:val="en-GB"/>
              </w:rPr>
              <w:fldChar w:fldCharType="end"/>
            </w:r>
            <w:bookmarkEnd w:id="1"/>
          </w:p>
        </w:tc>
      </w:tr>
      <w:tr w:rsidR="0081040D" w:rsidRPr="00640FB4" w14:paraId="6CF0CDDD" w14:textId="77777777" w:rsidTr="00407991">
        <w:trPr>
          <w:trHeight w:val="327"/>
        </w:trPr>
        <w:tc>
          <w:tcPr>
            <w:tcW w:w="9072" w:type="dxa"/>
            <w:gridSpan w:val="5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6C498" w14:textId="77777777" w:rsidR="0081040D" w:rsidRPr="00640FB4" w:rsidRDefault="00EC19B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/>
              </w:rPr>
            </w:pPr>
            <w:r w:rsidRPr="00640FB4">
              <w:rPr>
                <w:b/>
                <w:bCs/>
                <w:lang w:val="en-GB"/>
              </w:rPr>
              <w:t>STUDENT INFORMATION</w:t>
            </w:r>
          </w:p>
        </w:tc>
      </w:tr>
      <w:tr w:rsidR="0081040D" w:rsidRPr="00640FB4" w14:paraId="3019C93F" w14:textId="77777777" w:rsidTr="00B32E32">
        <w:trPr>
          <w:trHeight w:val="381"/>
        </w:trPr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E89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Institute Department- Program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1334D" w14:textId="77777777" w:rsidR="0081040D" w:rsidRPr="00640FB4" w:rsidRDefault="0081040D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</w:p>
        </w:tc>
      </w:tr>
      <w:tr w:rsidR="0081040D" w:rsidRPr="00640FB4" w14:paraId="0A04F6D4" w14:textId="77777777" w:rsidTr="00B32E32">
        <w:trPr>
          <w:trHeight w:val="415"/>
        </w:trPr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A392C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Name-Surname - Number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02B2C" w14:textId="77777777" w:rsidR="0081040D" w:rsidRPr="00640FB4" w:rsidRDefault="0081040D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</w:p>
        </w:tc>
      </w:tr>
      <w:tr w:rsidR="0081040D" w:rsidRPr="00640FB4" w14:paraId="749984BD" w14:textId="77777777" w:rsidTr="00B32E32">
        <w:trPr>
          <w:trHeight w:val="56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DCD33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Thesis Languag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6187A" w14:textId="77777777" w:rsidR="00B32E32" w:rsidRPr="00640FB4" w:rsidRDefault="00B32E32" w:rsidP="00407991">
            <w:pPr>
              <w:autoSpaceDE w:val="0"/>
              <w:autoSpaceDN w:val="0"/>
              <w:adjustRightInd w:val="0"/>
              <w:ind w:left="-79"/>
              <w:rPr>
                <w:b/>
                <w:bCs/>
                <w:lang w:val="en-GB"/>
              </w:rPr>
            </w:pPr>
            <w:r w:rsidRPr="00640FB4">
              <w:rPr>
                <w:b/>
                <w:bCs/>
                <w:lang w:val="en-GB"/>
              </w:rPr>
              <w:t>Turkish</w:t>
            </w:r>
            <w:r w:rsidR="0081040D" w:rsidRPr="00640FB4">
              <w:rPr>
                <w:b/>
                <w:bCs/>
                <w:lang w:val="en-GB"/>
              </w:rPr>
              <w:t xml:space="preserve"> </w:t>
            </w:r>
            <w:r w:rsidR="0081040D" w:rsidRPr="00640FB4">
              <w:rPr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="0081040D" w:rsidRPr="00640FB4">
              <w:rPr>
                <w:b/>
                <w:bCs/>
                <w:lang w:val="en-GB"/>
              </w:rPr>
              <w:instrText xml:space="preserve"> FORMCHECKBOX </w:instrText>
            </w:r>
            <w:r w:rsidR="008F3A86">
              <w:rPr>
                <w:b/>
                <w:bCs/>
                <w:lang w:val="en-GB"/>
              </w:rPr>
            </w:r>
            <w:r w:rsidR="008F3A86">
              <w:rPr>
                <w:b/>
                <w:bCs/>
                <w:lang w:val="en-GB"/>
              </w:rPr>
              <w:fldChar w:fldCharType="separate"/>
            </w:r>
            <w:r w:rsidR="0081040D" w:rsidRPr="00640FB4">
              <w:rPr>
                <w:b/>
                <w:bCs/>
                <w:lang w:val="en-GB"/>
              </w:rPr>
              <w:fldChar w:fldCharType="end"/>
            </w:r>
            <w:bookmarkEnd w:id="2"/>
            <w:r w:rsidR="0081040D" w:rsidRPr="00640FB4">
              <w:rPr>
                <w:b/>
                <w:bCs/>
                <w:lang w:val="en-GB"/>
              </w:rPr>
              <w:t xml:space="preserve"> </w:t>
            </w:r>
          </w:p>
          <w:p w14:paraId="4A55CDB9" w14:textId="77777777" w:rsidR="0081040D" w:rsidRPr="00640FB4" w:rsidRDefault="00B32E32" w:rsidP="00407991">
            <w:pPr>
              <w:autoSpaceDE w:val="0"/>
              <w:autoSpaceDN w:val="0"/>
              <w:adjustRightInd w:val="0"/>
              <w:ind w:left="-79"/>
              <w:rPr>
                <w:b/>
                <w:lang w:val="en-GB"/>
              </w:rPr>
            </w:pPr>
            <w:r w:rsidRPr="00640FB4">
              <w:rPr>
                <w:b/>
                <w:bCs/>
                <w:lang w:val="en-GB"/>
              </w:rPr>
              <w:t xml:space="preserve">Foreign language </w:t>
            </w:r>
            <w:r w:rsidR="0081040D" w:rsidRPr="00640FB4">
              <w:rPr>
                <w:b/>
                <w:bCs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9"/>
            <w:r w:rsidR="0081040D" w:rsidRPr="00640FB4">
              <w:rPr>
                <w:b/>
                <w:bCs/>
                <w:lang w:val="en-GB"/>
              </w:rPr>
              <w:instrText xml:space="preserve"> FORMCHECKBOX </w:instrText>
            </w:r>
            <w:r w:rsidR="008F3A86">
              <w:rPr>
                <w:b/>
                <w:bCs/>
                <w:lang w:val="en-GB"/>
              </w:rPr>
            </w:r>
            <w:r w:rsidR="008F3A86">
              <w:rPr>
                <w:b/>
                <w:bCs/>
                <w:lang w:val="en-GB"/>
              </w:rPr>
              <w:fldChar w:fldCharType="separate"/>
            </w:r>
            <w:r w:rsidR="0081040D" w:rsidRPr="00640FB4">
              <w:rPr>
                <w:b/>
                <w:bCs/>
                <w:lang w:val="en-GB"/>
              </w:rPr>
              <w:fldChar w:fldCharType="end"/>
            </w:r>
            <w:bookmarkEnd w:id="3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FE09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  <w:r w:rsidRPr="00640FB4">
              <w:rPr>
                <w:b/>
                <w:lang w:val="en-GB"/>
              </w:rPr>
              <w:t>Thesis Title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7238" w14:textId="77777777" w:rsidR="0081040D" w:rsidRPr="00640FB4" w:rsidRDefault="0081040D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</w:p>
        </w:tc>
      </w:tr>
      <w:tr w:rsidR="0081040D" w:rsidRPr="00640FB4" w14:paraId="58EA026C" w14:textId="77777777" w:rsidTr="00B32E32">
        <w:trPr>
          <w:trHeight w:val="399"/>
        </w:trPr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641EB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Submission Status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BA690" w14:textId="77777777" w:rsidR="0081040D" w:rsidRPr="00640FB4" w:rsidRDefault="00502120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First Submission</w:t>
            </w:r>
            <w:r w:rsidR="0081040D" w:rsidRPr="00640FB4">
              <w:rPr>
                <w:b/>
                <w:lang w:val="en-GB"/>
              </w:rPr>
              <w:t xml:space="preserve"> </w:t>
            </w:r>
            <w:r w:rsidR="0081040D" w:rsidRPr="00640FB4">
              <w:rPr>
                <w:b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1040D" w:rsidRPr="00640FB4">
              <w:rPr>
                <w:b/>
                <w:lang w:val="en-GB"/>
              </w:rPr>
              <w:instrText xml:space="preserve"> FORMCHECKBOX </w:instrText>
            </w:r>
            <w:r w:rsidR="008F3A86">
              <w:rPr>
                <w:b/>
                <w:lang w:val="en-GB"/>
              </w:rPr>
            </w:r>
            <w:r w:rsidR="008F3A86">
              <w:rPr>
                <w:b/>
                <w:lang w:val="en-GB"/>
              </w:rPr>
              <w:fldChar w:fldCharType="separate"/>
            </w:r>
            <w:r w:rsidR="0081040D" w:rsidRPr="00640FB4">
              <w:rPr>
                <w:b/>
                <w:lang w:val="en-GB"/>
              </w:rPr>
              <w:fldChar w:fldCharType="end"/>
            </w:r>
            <w:r w:rsidR="0081040D" w:rsidRPr="00640FB4">
              <w:rPr>
                <w:b/>
                <w:lang w:val="en-GB"/>
              </w:rPr>
              <w:t xml:space="preserve"> </w:t>
            </w:r>
          </w:p>
          <w:p w14:paraId="6351EC7A" w14:textId="77777777" w:rsidR="0081040D" w:rsidRPr="00640FB4" w:rsidRDefault="00B32E32" w:rsidP="00407991">
            <w:pPr>
              <w:autoSpaceDE w:val="0"/>
              <w:autoSpaceDN w:val="0"/>
              <w:adjustRightInd w:val="0"/>
              <w:rPr>
                <w:b/>
                <w:bCs/>
                <w:lang w:val="en-GB"/>
              </w:rPr>
            </w:pPr>
            <w:r w:rsidRPr="00640FB4">
              <w:rPr>
                <w:b/>
                <w:lang w:val="en-GB"/>
              </w:rPr>
              <w:t>Second Submission</w:t>
            </w:r>
            <w:r w:rsidR="0081040D" w:rsidRPr="00640FB4">
              <w:rPr>
                <w:b/>
                <w:lang w:val="en-GB"/>
              </w:rPr>
              <w:t xml:space="preserve"> </w:t>
            </w:r>
            <w:r w:rsidR="00502120" w:rsidRPr="00640FB4">
              <w:rPr>
                <w:b/>
                <w:lang w:val="en-GB"/>
              </w:rPr>
              <w:t>(within the first 6 months after the correction is received)</w:t>
            </w:r>
            <w:r w:rsidR="0081040D" w:rsidRPr="00640FB4">
              <w:rPr>
                <w:b/>
                <w:lang w:val="en-GB"/>
              </w:rPr>
              <w:t xml:space="preserve"> </w:t>
            </w:r>
            <w:r w:rsidR="0081040D" w:rsidRPr="00640FB4">
              <w:rPr>
                <w:b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1040D" w:rsidRPr="00640FB4">
              <w:rPr>
                <w:b/>
                <w:lang w:val="en-GB"/>
              </w:rPr>
              <w:instrText xml:space="preserve"> FORMCHECKBOX </w:instrText>
            </w:r>
            <w:r w:rsidR="008F3A86">
              <w:rPr>
                <w:b/>
                <w:lang w:val="en-GB"/>
              </w:rPr>
            </w:r>
            <w:r w:rsidR="008F3A86">
              <w:rPr>
                <w:b/>
                <w:lang w:val="en-GB"/>
              </w:rPr>
              <w:fldChar w:fldCharType="separate"/>
            </w:r>
            <w:r w:rsidR="0081040D" w:rsidRPr="00640FB4">
              <w:rPr>
                <w:b/>
                <w:lang w:val="en-GB"/>
              </w:rPr>
              <w:fldChar w:fldCharType="end"/>
            </w:r>
          </w:p>
        </w:tc>
      </w:tr>
      <w:tr w:rsidR="0081040D" w:rsidRPr="00E13463" w14:paraId="28EB52CD" w14:textId="77777777" w:rsidTr="00407991">
        <w:trPr>
          <w:cantSplit/>
          <w:trHeight w:val="333"/>
        </w:trPr>
        <w:tc>
          <w:tcPr>
            <w:tcW w:w="907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A2A20" w14:textId="2033BF45" w:rsidR="00F81316" w:rsidRDefault="008F3A86" w:rsidP="00F8131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t xml:space="preserve">My </w:t>
            </w:r>
            <w:r w:rsidR="00F81316" w:rsidRPr="00F81316">
              <w:rPr>
                <w:lang w:val="en-GB"/>
              </w:rPr>
              <w:t>master's thesis and its electronic copy with  .doc extension are attached. I respectfully request that the examination process be started.</w:t>
            </w:r>
            <w:r w:rsidR="00FA176E" w:rsidRPr="006D05E9">
              <w:rPr>
                <w:lang w:val="en-GB"/>
              </w:rPr>
              <w:t xml:space="preserve">                                                                                                        </w:t>
            </w:r>
          </w:p>
          <w:p w14:paraId="7A50E6DA" w14:textId="77777777" w:rsidR="00F81316" w:rsidRDefault="00F81316" w:rsidP="00F81316">
            <w:pPr>
              <w:autoSpaceDE w:val="0"/>
              <w:autoSpaceDN w:val="0"/>
              <w:adjustRightInd w:val="0"/>
              <w:rPr>
                <w:lang w:val="en-GB"/>
              </w:rPr>
            </w:pPr>
          </w:p>
          <w:p w14:paraId="1BE6F827" w14:textId="77777777" w:rsidR="0081040D" w:rsidRDefault="00FA176E" w:rsidP="00F81316">
            <w:pPr>
              <w:autoSpaceDE w:val="0"/>
              <w:autoSpaceDN w:val="0"/>
              <w:adjustRightInd w:val="0"/>
              <w:jc w:val="right"/>
              <w:rPr>
                <w:b/>
                <w:lang w:val="en-GB"/>
              </w:rPr>
            </w:pPr>
            <w:r w:rsidRPr="006D05E9">
              <w:rPr>
                <w:lang w:val="en-GB"/>
              </w:rPr>
              <w:t xml:space="preserve">   </w:t>
            </w:r>
            <w:r w:rsidRPr="006D05E9">
              <w:rPr>
                <w:b/>
                <w:lang w:val="en-GB"/>
              </w:rPr>
              <w:t>Student's signature and date</w:t>
            </w:r>
          </w:p>
          <w:p w14:paraId="2AE5B539" w14:textId="77777777" w:rsidR="00F81316" w:rsidRDefault="00F81316" w:rsidP="00F81316">
            <w:pPr>
              <w:autoSpaceDE w:val="0"/>
              <w:autoSpaceDN w:val="0"/>
              <w:adjustRightInd w:val="0"/>
              <w:jc w:val="right"/>
              <w:rPr>
                <w:b/>
                <w:lang w:val="en-GB"/>
              </w:rPr>
            </w:pPr>
          </w:p>
          <w:p w14:paraId="6A9C4CFE" w14:textId="77777777" w:rsidR="00F81316" w:rsidRDefault="00F81316" w:rsidP="00F81316">
            <w:pPr>
              <w:autoSpaceDE w:val="0"/>
              <w:autoSpaceDN w:val="0"/>
              <w:adjustRightInd w:val="0"/>
              <w:jc w:val="right"/>
              <w:rPr>
                <w:b/>
                <w:lang w:val="en-GB"/>
              </w:rPr>
            </w:pPr>
          </w:p>
          <w:p w14:paraId="5A7E5CEB" w14:textId="77777777" w:rsidR="00F81316" w:rsidRDefault="00F81316" w:rsidP="00F81316">
            <w:pPr>
              <w:autoSpaceDE w:val="0"/>
              <w:autoSpaceDN w:val="0"/>
              <w:adjustRightInd w:val="0"/>
              <w:jc w:val="right"/>
              <w:rPr>
                <w:b/>
                <w:lang w:val="en-GB"/>
              </w:rPr>
            </w:pPr>
          </w:p>
          <w:p w14:paraId="4D6B5010" w14:textId="094295ED" w:rsidR="00F81316" w:rsidRPr="006D05E9" w:rsidRDefault="00F81316" w:rsidP="00F81316">
            <w:pPr>
              <w:autoSpaceDE w:val="0"/>
              <w:autoSpaceDN w:val="0"/>
              <w:adjustRightInd w:val="0"/>
              <w:jc w:val="right"/>
              <w:rPr>
                <w:b/>
                <w:lang w:val="en-GB"/>
              </w:rPr>
            </w:pPr>
          </w:p>
        </w:tc>
      </w:tr>
      <w:tr w:rsidR="0081040D" w:rsidRPr="00E13463" w14:paraId="788AC166" w14:textId="77777777" w:rsidTr="00407991">
        <w:trPr>
          <w:cantSplit/>
          <w:trHeight w:val="333"/>
        </w:trPr>
        <w:tc>
          <w:tcPr>
            <w:tcW w:w="90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45E8" w14:textId="2CFD3B24" w:rsidR="0081040D" w:rsidRPr="00E13463" w:rsidRDefault="00FA176E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FA176E">
              <w:rPr>
                <w:b/>
              </w:rPr>
              <w:t xml:space="preserve">STUDENT </w:t>
            </w:r>
            <w:r w:rsidR="002B0CBC">
              <w:rPr>
                <w:b/>
              </w:rPr>
              <w:t>SUPERVISOR</w:t>
            </w:r>
          </w:p>
        </w:tc>
      </w:tr>
      <w:tr w:rsidR="0081040D" w:rsidRPr="00640FB4" w14:paraId="7902107E" w14:textId="77777777" w:rsidTr="00407991">
        <w:trPr>
          <w:cantSplit/>
          <w:trHeight w:val="990"/>
        </w:trPr>
        <w:tc>
          <w:tcPr>
            <w:tcW w:w="56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6A60" w14:textId="77777777" w:rsidR="0081040D" w:rsidRPr="00640FB4" w:rsidRDefault="00FA176E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Title, Name-Surnam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FDCB0" w14:textId="77777777" w:rsidR="0081040D" w:rsidRPr="00640FB4" w:rsidRDefault="00FA176E" w:rsidP="00407991">
            <w:pPr>
              <w:autoSpaceDE w:val="0"/>
              <w:autoSpaceDN w:val="0"/>
              <w:adjustRightInd w:val="0"/>
              <w:rPr>
                <w:b/>
                <w:lang w:val="en-GB"/>
              </w:rPr>
            </w:pPr>
            <w:r w:rsidRPr="00640FB4">
              <w:rPr>
                <w:b/>
                <w:lang w:val="en-GB"/>
              </w:rPr>
              <w:t>Date Signature</w:t>
            </w:r>
          </w:p>
        </w:tc>
      </w:tr>
    </w:tbl>
    <w:p w14:paraId="5F3FB9B1" w14:textId="77777777" w:rsidR="003B243D" w:rsidRPr="00640FB4" w:rsidRDefault="003B243D" w:rsidP="00EE261D">
      <w:pPr>
        <w:tabs>
          <w:tab w:val="left" w:pos="0"/>
        </w:tabs>
        <w:jc w:val="both"/>
        <w:rPr>
          <w:b/>
          <w:snapToGrid w:val="0"/>
          <w:lang w:val="en-GB"/>
        </w:rPr>
      </w:pPr>
    </w:p>
    <w:p w14:paraId="2AC3A853" w14:textId="18AC7897" w:rsidR="00C50F92" w:rsidRPr="006D05E9" w:rsidRDefault="00640FB4" w:rsidP="00640FB4">
      <w:pPr>
        <w:tabs>
          <w:tab w:val="left" w:pos="0"/>
        </w:tabs>
        <w:jc w:val="both"/>
        <w:rPr>
          <w:lang w:val="en-GB"/>
        </w:rPr>
      </w:pPr>
      <w:r w:rsidRPr="006D05E9">
        <w:rPr>
          <w:b/>
          <w:snapToGrid w:val="0"/>
          <w:lang w:val="en-GB"/>
        </w:rPr>
        <w:t xml:space="preserve">P.S.: FR-008 with the other required documents in the annex of the relevant Department Head's document </w:t>
      </w:r>
      <w:r w:rsidR="002B0CBC" w:rsidRPr="006D05E9">
        <w:rPr>
          <w:b/>
          <w:snapToGrid w:val="0"/>
          <w:lang w:val="en-GB"/>
        </w:rPr>
        <w:t>are</w:t>
      </w:r>
      <w:r w:rsidRPr="006D05E9">
        <w:rPr>
          <w:b/>
          <w:snapToGrid w:val="0"/>
          <w:lang w:val="en-GB"/>
        </w:rPr>
        <w:t xml:space="preserve"> sent to the MCBU Graduate School when the Master's Thesis Defence Exam Jury Members are recommended.</w:t>
      </w:r>
    </w:p>
    <w:sectPr w:rsidR="00C50F92" w:rsidRPr="006D05E9" w:rsidSect="0081040D">
      <w:headerReference w:type="even" r:id="rId10"/>
      <w:headerReference w:type="default" r:id="rId11"/>
      <w:footerReference w:type="even" r:id="rId12"/>
      <w:footerReference w:type="default" r:id="rId13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70444" w14:textId="77777777" w:rsidR="00DD40FD" w:rsidRDefault="00DD40FD">
      <w:r>
        <w:separator/>
      </w:r>
    </w:p>
  </w:endnote>
  <w:endnote w:type="continuationSeparator" w:id="0">
    <w:p w14:paraId="204ED7D7" w14:textId="77777777" w:rsidR="00DD40FD" w:rsidRDefault="00DD4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96140" w14:textId="77777777" w:rsidR="00F30047" w:rsidRDefault="00F30047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1E18EF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2E64A04E" w14:textId="77777777"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476"/>
      <w:gridCol w:w="4476"/>
    </w:tblGrid>
    <w:tr w:rsidR="008D4C59" w:rsidRPr="00640FB4" w14:paraId="3556E495" w14:textId="77777777" w:rsidTr="008D4C59">
      <w:tc>
        <w:tcPr>
          <w:tcW w:w="447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2AF51C0D" w14:textId="19B7E701" w:rsidR="008D4C59" w:rsidRPr="00640FB4" w:rsidRDefault="00164E67" w:rsidP="009F48B7">
          <w:pPr>
            <w:jc w:val="center"/>
            <w:rPr>
              <w:lang w:val="en-GB"/>
            </w:rPr>
          </w:pPr>
          <w:r w:rsidRPr="00164E67">
            <w:rPr>
              <w:lang w:val="en-GB"/>
            </w:rPr>
            <w:t>Preparer</w:t>
          </w:r>
        </w:p>
      </w:tc>
      <w:tc>
        <w:tcPr>
          <w:tcW w:w="447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1841F4BE" w14:textId="77777777" w:rsidR="008D4C59" w:rsidRPr="00640FB4" w:rsidRDefault="008D4C59" w:rsidP="009F48B7">
          <w:pPr>
            <w:jc w:val="center"/>
            <w:rPr>
              <w:lang w:val="en-GB"/>
            </w:rPr>
          </w:pPr>
          <w:r w:rsidRPr="00640FB4">
            <w:rPr>
              <w:lang w:val="en-GB"/>
            </w:rPr>
            <w:t>Approver</w:t>
          </w:r>
        </w:p>
      </w:tc>
    </w:tr>
    <w:tr w:rsidR="008D4C59" w:rsidRPr="00640FB4" w14:paraId="01274472" w14:textId="77777777" w:rsidTr="008D4C59">
      <w:tc>
        <w:tcPr>
          <w:tcW w:w="447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18BED83" w14:textId="77777777" w:rsidR="008D4C59" w:rsidRPr="00640FB4" w:rsidRDefault="008D4C59" w:rsidP="009F48B7">
          <w:pPr>
            <w:jc w:val="center"/>
            <w:rPr>
              <w:lang w:val="en-GB"/>
            </w:rPr>
          </w:pPr>
          <w:r w:rsidRPr="00640FB4">
            <w:rPr>
              <w:lang w:val="en-GB"/>
            </w:rPr>
            <w:t>Institute Secretary</w:t>
          </w:r>
        </w:p>
      </w:tc>
      <w:tc>
        <w:tcPr>
          <w:tcW w:w="447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0239C12" w14:textId="77777777" w:rsidR="008D4C59" w:rsidRPr="00640FB4" w:rsidRDefault="008D4C59" w:rsidP="009F48B7">
          <w:pPr>
            <w:jc w:val="center"/>
            <w:rPr>
              <w:lang w:val="en-GB"/>
            </w:rPr>
          </w:pPr>
          <w:r w:rsidRPr="00640FB4">
            <w:rPr>
              <w:lang w:val="en-GB"/>
            </w:rPr>
            <w:t>Director of the Institution</w:t>
          </w:r>
        </w:p>
      </w:tc>
    </w:tr>
  </w:tbl>
  <w:p w14:paraId="5A797E16" w14:textId="77777777" w:rsidR="00B853D0" w:rsidRDefault="00B853D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2F76B" w14:textId="77777777" w:rsidR="00DD40FD" w:rsidRDefault="00DD40FD">
      <w:r>
        <w:separator/>
      </w:r>
    </w:p>
  </w:footnote>
  <w:footnote w:type="continuationSeparator" w:id="0">
    <w:p w14:paraId="4923DF8D" w14:textId="77777777" w:rsidR="00DD40FD" w:rsidRDefault="00DD4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32242" w14:textId="77777777" w:rsidR="0007691D" w:rsidRPr="00F07A95" w:rsidRDefault="0007691D" w:rsidP="00F07A95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F07A95">
      <w:rPr>
        <w:rFonts w:ascii="Calibri Light" w:hAnsi="Calibri Light" w:cs="Calibri Light"/>
      </w:rPr>
      <w:t>ayfa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052"/>
      <w:gridCol w:w="4873"/>
      <w:gridCol w:w="1872"/>
      <w:gridCol w:w="1275"/>
    </w:tblGrid>
    <w:tr w:rsidR="008D4C59" w:rsidRPr="0081040D" w14:paraId="479722DB" w14:textId="77777777" w:rsidTr="00DA3D09">
      <w:trPr>
        <w:trHeight w:val="414"/>
      </w:trPr>
      <w:tc>
        <w:tcPr>
          <w:tcW w:w="105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6F67864" w14:textId="77777777" w:rsidR="008D4C59" w:rsidRPr="0081040D" w:rsidRDefault="008D4C59" w:rsidP="008D4C59">
          <w:pPr>
            <w:pStyle w:val="stBilgi"/>
            <w:rPr>
              <w:lang w:eastAsia="en-US"/>
            </w:rPr>
          </w:pPr>
          <w:r w:rsidRPr="0081040D">
            <w:rPr>
              <w:lang w:eastAsia="en-US"/>
            </w:rPr>
            <w:object w:dxaOrig="10439" w:dyaOrig="13483" w14:anchorId="240EC1D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1.9pt;height:54.8pt">
                <v:imagedata r:id="rId1" o:title=""/>
              </v:shape>
              <o:OLEObject Type="Embed" ProgID="PBrush" ShapeID="_x0000_i1025" DrawAspect="Content" ObjectID="_1758100362" r:id="rId2"/>
            </w:object>
          </w:r>
        </w:p>
      </w:tc>
      <w:tc>
        <w:tcPr>
          <w:tcW w:w="4873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287567BA" w14:textId="076E5662" w:rsidR="00040B2D" w:rsidRPr="00640FB4" w:rsidRDefault="00040B2D" w:rsidP="00040B2D">
          <w:pPr>
            <w:pStyle w:val="stBilgi"/>
            <w:jc w:val="center"/>
            <w:rPr>
              <w:lang w:val="en-GB"/>
            </w:rPr>
          </w:pPr>
          <w:r w:rsidRPr="00640FB4">
            <w:rPr>
              <w:lang w:val="en-GB"/>
            </w:rPr>
            <w:t xml:space="preserve">REPUBLIC OF </w:t>
          </w:r>
          <w:r w:rsidR="008858BB">
            <w:rPr>
              <w:lang w:val="en-GB"/>
            </w:rPr>
            <w:t>TÜRKİYE</w:t>
          </w:r>
        </w:p>
        <w:p w14:paraId="3B19046A" w14:textId="77777777" w:rsidR="00040B2D" w:rsidRPr="00640FB4" w:rsidRDefault="00040B2D" w:rsidP="00040B2D">
          <w:pPr>
            <w:pStyle w:val="stBilgi"/>
            <w:jc w:val="center"/>
            <w:rPr>
              <w:lang w:val="en-GB"/>
            </w:rPr>
          </w:pPr>
          <w:r w:rsidRPr="00640FB4">
            <w:rPr>
              <w:lang w:val="en-GB"/>
            </w:rPr>
            <w:t>MANİSA CELAL BAYAR UNIVERSITY</w:t>
          </w:r>
        </w:p>
        <w:p w14:paraId="49CB390A" w14:textId="4D11F9E8" w:rsidR="00040B2D" w:rsidRPr="00640FB4" w:rsidRDefault="00040B2D" w:rsidP="00040B2D">
          <w:pPr>
            <w:pStyle w:val="stBilgi"/>
            <w:jc w:val="center"/>
            <w:rPr>
              <w:lang w:val="en-GB"/>
            </w:rPr>
          </w:pPr>
          <w:r w:rsidRPr="00640FB4">
            <w:rPr>
              <w:lang w:val="en-GB"/>
            </w:rPr>
            <w:t xml:space="preserve">GRADUATE SCHOOL </w:t>
          </w:r>
        </w:p>
        <w:p w14:paraId="14580901" w14:textId="77777777" w:rsidR="00040B2D" w:rsidRPr="00640FB4" w:rsidRDefault="00040B2D" w:rsidP="00040B2D">
          <w:pPr>
            <w:pStyle w:val="stBilgi"/>
            <w:jc w:val="center"/>
            <w:rPr>
              <w:lang w:val="en-GB"/>
            </w:rPr>
          </w:pPr>
        </w:p>
        <w:p w14:paraId="08DA0CDD" w14:textId="77777777" w:rsidR="008D4C59" w:rsidRPr="00640FB4" w:rsidRDefault="008D4C59" w:rsidP="00040B2D">
          <w:pPr>
            <w:pStyle w:val="stBilgi"/>
            <w:rPr>
              <w:lang w:val="en-GB"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02C2D2A" w14:textId="77777777" w:rsidR="008D4C59" w:rsidRPr="00640FB4" w:rsidRDefault="008D4C59" w:rsidP="008D4C59">
          <w:pPr>
            <w:rPr>
              <w:lang w:val="en-GB"/>
            </w:rPr>
          </w:pPr>
          <w:r w:rsidRPr="00640FB4">
            <w:rPr>
              <w:lang w:val="en-GB"/>
            </w:rPr>
            <w:t>Document Code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9CD648C" w14:textId="77777777" w:rsidR="008D4C59" w:rsidRPr="0081040D" w:rsidRDefault="008D4C59" w:rsidP="008D4C59">
          <w:pPr>
            <w:pStyle w:val="stBilgi"/>
            <w:rPr>
              <w:lang w:val="tr-TR" w:eastAsia="en-US"/>
            </w:rPr>
          </w:pPr>
          <w:r w:rsidRPr="0081040D">
            <w:t>FR-00</w:t>
          </w:r>
          <w:r w:rsidRPr="0081040D">
            <w:rPr>
              <w:lang w:val="tr-TR"/>
            </w:rPr>
            <w:t>8</w:t>
          </w:r>
        </w:p>
      </w:tc>
    </w:tr>
    <w:tr w:rsidR="008D4C59" w:rsidRPr="0081040D" w14:paraId="33B1B405" w14:textId="77777777" w:rsidTr="00DA3D09">
      <w:trPr>
        <w:trHeight w:val="399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C20F6CA" w14:textId="77777777" w:rsidR="008D4C59" w:rsidRPr="0081040D" w:rsidRDefault="008D4C59" w:rsidP="008D4C59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67A864F1" w14:textId="77777777" w:rsidR="008D4C59" w:rsidRPr="00640FB4" w:rsidRDefault="008D4C59" w:rsidP="008D4C59">
          <w:pPr>
            <w:rPr>
              <w:lang w:val="en-GB"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2356F48" w14:textId="43C097E3" w:rsidR="008D4C59" w:rsidRPr="00640FB4" w:rsidRDefault="002B0CBC" w:rsidP="008D4C59">
          <w:pPr>
            <w:rPr>
              <w:lang w:val="en-GB"/>
            </w:rPr>
          </w:pPr>
          <w:r w:rsidRPr="006D05E9">
            <w:rPr>
              <w:lang w:val="en-GB"/>
            </w:rPr>
            <w:t>Release</w:t>
          </w:r>
          <w:r w:rsidR="008D4C59" w:rsidRPr="00640FB4">
            <w:rPr>
              <w:lang w:val="en-GB"/>
            </w:rPr>
            <w:t xml:space="preserve"> Date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6FAEF0E" w14:textId="77777777" w:rsidR="008D4C59" w:rsidRPr="0081040D" w:rsidRDefault="008D4C59" w:rsidP="008D4C59">
          <w:pPr>
            <w:pStyle w:val="stBilgi"/>
            <w:rPr>
              <w:lang w:eastAsia="en-US"/>
            </w:rPr>
          </w:pPr>
          <w:r w:rsidRPr="0081040D">
            <w:t>27.01.2017</w:t>
          </w:r>
        </w:p>
      </w:tc>
    </w:tr>
    <w:tr w:rsidR="008D4C59" w:rsidRPr="0081040D" w14:paraId="62E7C6C6" w14:textId="77777777" w:rsidTr="00DA3D09">
      <w:trPr>
        <w:trHeight w:val="144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353E5AE" w14:textId="77777777" w:rsidR="008D4C59" w:rsidRPr="0081040D" w:rsidRDefault="008D4C59" w:rsidP="008D4C59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175993A9" w14:textId="77777777" w:rsidR="00A03AFB" w:rsidRPr="006D05E9" w:rsidRDefault="00A03AFB" w:rsidP="00A03AFB">
          <w:pPr>
            <w:pStyle w:val="stBilgi"/>
            <w:jc w:val="center"/>
            <w:rPr>
              <w:lang w:val="en-GB"/>
            </w:rPr>
          </w:pPr>
          <w:r w:rsidRPr="006D05E9">
            <w:rPr>
              <w:lang w:val="en-GB"/>
            </w:rPr>
            <w:t>GRADUATE EDUCATION FORMS</w:t>
          </w:r>
        </w:p>
        <w:p w14:paraId="049F1117" w14:textId="77777777" w:rsidR="008D4C59" w:rsidRPr="00640FB4" w:rsidRDefault="008D4C59" w:rsidP="008D4C59">
          <w:pPr>
            <w:pStyle w:val="stBilgi"/>
            <w:rPr>
              <w:lang w:val="en-GB"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5F60C4" w14:textId="31A7D843" w:rsidR="008D4C59" w:rsidRPr="00640FB4" w:rsidRDefault="008D4C59" w:rsidP="008D4C59">
          <w:pPr>
            <w:rPr>
              <w:lang w:val="en-GB"/>
            </w:rPr>
          </w:pPr>
          <w:r w:rsidRPr="002B0CBC">
            <w:rPr>
              <w:lang w:val="en-GB"/>
            </w:rPr>
            <w:t>Revis</w:t>
          </w:r>
          <w:r w:rsidR="002B0CBC" w:rsidRPr="002B0CBC">
            <w:rPr>
              <w:lang w:val="en-GB"/>
            </w:rPr>
            <w:t>ion</w:t>
          </w:r>
          <w:r w:rsidRPr="002B0CBC">
            <w:rPr>
              <w:lang w:val="en-GB"/>
            </w:rPr>
            <w:t xml:space="preserve"> Number and Date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7102F00" w14:textId="065226F0" w:rsidR="008D4C59" w:rsidRPr="00A03AFB" w:rsidRDefault="00A03AFB" w:rsidP="008D4C59">
          <w:pPr>
            <w:pStyle w:val="stBilgi"/>
            <w:rPr>
              <w:lang w:eastAsia="en-US"/>
            </w:rPr>
          </w:pPr>
          <w:r>
            <w:rPr>
              <w:sz w:val="18"/>
              <w:szCs w:val="18"/>
              <w:lang w:val="tr-TR"/>
            </w:rPr>
            <w:t>2</w:t>
          </w:r>
          <w:r>
            <w:rPr>
              <w:sz w:val="18"/>
              <w:szCs w:val="18"/>
            </w:rPr>
            <w:t>/</w:t>
          </w:r>
          <w:r>
            <w:rPr>
              <w:sz w:val="18"/>
              <w:szCs w:val="18"/>
              <w:lang w:val="tr-TR"/>
            </w:rPr>
            <w:t>18</w:t>
          </w:r>
          <w:r>
            <w:rPr>
              <w:sz w:val="18"/>
              <w:szCs w:val="18"/>
            </w:rPr>
            <w:t>.</w:t>
          </w:r>
          <w:r>
            <w:rPr>
              <w:sz w:val="18"/>
              <w:szCs w:val="18"/>
              <w:lang w:val="tr-TR"/>
            </w:rPr>
            <w:t>09</w:t>
          </w:r>
          <w:r>
            <w:rPr>
              <w:sz w:val="18"/>
              <w:szCs w:val="18"/>
            </w:rPr>
            <w:t>.202</w:t>
          </w:r>
          <w:r>
            <w:rPr>
              <w:sz w:val="18"/>
              <w:szCs w:val="18"/>
              <w:lang w:val="tr-TR"/>
            </w:rPr>
            <w:t>3</w:t>
          </w:r>
        </w:p>
      </w:tc>
    </w:tr>
    <w:tr w:rsidR="008D4C59" w:rsidRPr="0081040D" w14:paraId="147BC178" w14:textId="77777777" w:rsidTr="00DA3D09">
      <w:trPr>
        <w:trHeight w:val="173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0C18779" w14:textId="77777777" w:rsidR="008D4C59" w:rsidRPr="0081040D" w:rsidRDefault="008D4C59" w:rsidP="008D4C59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B771C3A" w14:textId="77777777" w:rsidR="008D4C59" w:rsidRPr="00640FB4" w:rsidRDefault="008D4C59" w:rsidP="008D4C59">
          <w:pPr>
            <w:pStyle w:val="stBilgi"/>
            <w:jc w:val="center"/>
            <w:rPr>
              <w:lang w:val="en-GB" w:eastAsia="en-US"/>
            </w:rPr>
          </w:pPr>
          <w:r w:rsidRPr="00640FB4">
            <w:rPr>
              <w:lang w:val="en-GB"/>
            </w:rPr>
            <w:t>Master's Thesis Submission Form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382ACDF" w14:textId="77777777" w:rsidR="008D4C59" w:rsidRPr="00640FB4" w:rsidRDefault="008D4C59" w:rsidP="008D4C59">
          <w:pPr>
            <w:rPr>
              <w:lang w:val="en-GB"/>
            </w:rPr>
          </w:pPr>
          <w:r w:rsidRPr="00640FB4">
            <w:rPr>
              <w:lang w:val="en-GB"/>
            </w:rPr>
            <w:t>Page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72EABA6" w14:textId="77777777" w:rsidR="008D4C59" w:rsidRPr="0081040D" w:rsidRDefault="008D4C59" w:rsidP="008D4C59">
          <w:pPr>
            <w:pStyle w:val="stBilgi"/>
            <w:jc w:val="center"/>
            <w:rPr>
              <w:lang w:eastAsia="en-US"/>
            </w:rPr>
          </w:pPr>
          <w:r w:rsidRPr="0081040D">
            <w:t>1/1</w:t>
          </w:r>
        </w:p>
      </w:tc>
    </w:tr>
  </w:tbl>
  <w:p w14:paraId="6AB9DAFA" w14:textId="77777777" w:rsidR="000D73ED" w:rsidRPr="0081040D" w:rsidRDefault="000D73ED" w:rsidP="0081040D">
    <w:pPr>
      <w:pStyle w:val="stBilgi"/>
      <w:jc w:val="center"/>
      <w:rPr>
        <w:b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77A0B"/>
    <w:multiLevelType w:val="hybridMultilevel"/>
    <w:tmpl w:val="70B8E0E6"/>
    <w:lvl w:ilvl="0" w:tplc="4AB200D6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3" w:hanging="360"/>
      </w:pPr>
    </w:lvl>
    <w:lvl w:ilvl="2" w:tplc="041F001B" w:tentative="1">
      <w:start w:val="1"/>
      <w:numFmt w:val="lowerRoman"/>
      <w:lvlText w:val="%3."/>
      <w:lvlJc w:val="right"/>
      <w:pPr>
        <w:ind w:left="1913" w:hanging="180"/>
      </w:pPr>
    </w:lvl>
    <w:lvl w:ilvl="3" w:tplc="041F000F" w:tentative="1">
      <w:start w:val="1"/>
      <w:numFmt w:val="decimal"/>
      <w:lvlText w:val="%4."/>
      <w:lvlJc w:val="left"/>
      <w:pPr>
        <w:ind w:left="2633" w:hanging="360"/>
      </w:pPr>
    </w:lvl>
    <w:lvl w:ilvl="4" w:tplc="041F0019" w:tentative="1">
      <w:start w:val="1"/>
      <w:numFmt w:val="lowerLetter"/>
      <w:lvlText w:val="%5."/>
      <w:lvlJc w:val="left"/>
      <w:pPr>
        <w:ind w:left="3353" w:hanging="360"/>
      </w:pPr>
    </w:lvl>
    <w:lvl w:ilvl="5" w:tplc="041F001B" w:tentative="1">
      <w:start w:val="1"/>
      <w:numFmt w:val="lowerRoman"/>
      <w:lvlText w:val="%6."/>
      <w:lvlJc w:val="right"/>
      <w:pPr>
        <w:ind w:left="4073" w:hanging="180"/>
      </w:pPr>
    </w:lvl>
    <w:lvl w:ilvl="6" w:tplc="041F000F" w:tentative="1">
      <w:start w:val="1"/>
      <w:numFmt w:val="decimal"/>
      <w:lvlText w:val="%7."/>
      <w:lvlJc w:val="left"/>
      <w:pPr>
        <w:ind w:left="4793" w:hanging="360"/>
      </w:pPr>
    </w:lvl>
    <w:lvl w:ilvl="7" w:tplc="041F0019" w:tentative="1">
      <w:start w:val="1"/>
      <w:numFmt w:val="lowerLetter"/>
      <w:lvlText w:val="%8."/>
      <w:lvlJc w:val="left"/>
      <w:pPr>
        <w:ind w:left="5513" w:hanging="360"/>
      </w:pPr>
    </w:lvl>
    <w:lvl w:ilvl="8" w:tplc="041F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40B2D"/>
    <w:rsid w:val="00053C37"/>
    <w:rsid w:val="0007691D"/>
    <w:rsid w:val="000D1F95"/>
    <w:rsid w:val="000D73ED"/>
    <w:rsid w:val="000E3A84"/>
    <w:rsid w:val="000F098C"/>
    <w:rsid w:val="000F2AD7"/>
    <w:rsid w:val="00131C1A"/>
    <w:rsid w:val="00146DCF"/>
    <w:rsid w:val="00164E67"/>
    <w:rsid w:val="001868F9"/>
    <w:rsid w:val="001A0648"/>
    <w:rsid w:val="001D32B3"/>
    <w:rsid w:val="001E18EF"/>
    <w:rsid w:val="001E31CA"/>
    <w:rsid w:val="001F6376"/>
    <w:rsid w:val="002078C2"/>
    <w:rsid w:val="002104D1"/>
    <w:rsid w:val="0021602A"/>
    <w:rsid w:val="002273A3"/>
    <w:rsid w:val="002408AF"/>
    <w:rsid w:val="00246A26"/>
    <w:rsid w:val="00255DDA"/>
    <w:rsid w:val="00255F65"/>
    <w:rsid w:val="00272364"/>
    <w:rsid w:val="00274AFE"/>
    <w:rsid w:val="0028179C"/>
    <w:rsid w:val="002969B5"/>
    <w:rsid w:val="002A18E9"/>
    <w:rsid w:val="002B0CBC"/>
    <w:rsid w:val="002B4B38"/>
    <w:rsid w:val="002B7EF9"/>
    <w:rsid w:val="00305220"/>
    <w:rsid w:val="00307AA7"/>
    <w:rsid w:val="003353D3"/>
    <w:rsid w:val="00345C4B"/>
    <w:rsid w:val="003569DD"/>
    <w:rsid w:val="0037276A"/>
    <w:rsid w:val="003736F9"/>
    <w:rsid w:val="003974BE"/>
    <w:rsid w:val="003A38AA"/>
    <w:rsid w:val="003A7357"/>
    <w:rsid w:val="003B243D"/>
    <w:rsid w:val="003D0454"/>
    <w:rsid w:val="003D3C12"/>
    <w:rsid w:val="003E11BB"/>
    <w:rsid w:val="00407991"/>
    <w:rsid w:val="00417BD8"/>
    <w:rsid w:val="00421E26"/>
    <w:rsid w:val="00423833"/>
    <w:rsid w:val="00430E4F"/>
    <w:rsid w:val="00431DFA"/>
    <w:rsid w:val="004467D2"/>
    <w:rsid w:val="00475CD2"/>
    <w:rsid w:val="00485C56"/>
    <w:rsid w:val="0049087A"/>
    <w:rsid w:val="00494C8E"/>
    <w:rsid w:val="00495F90"/>
    <w:rsid w:val="004B6366"/>
    <w:rsid w:val="004B7525"/>
    <w:rsid w:val="004C2C7B"/>
    <w:rsid w:val="004D2893"/>
    <w:rsid w:val="00502120"/>
    <w:rsid w:val="00517B7D"/>
    <w:rsid w:val="005269E1"/>
    <w:rsid w:val="00532699"/>
    <w:rsid w:val="00552C5F"/>
    <w:rsid w:val="005669B1"/>
    <w:rsid w:val="00573BBD"/>
    <w:rsid w:val="00575E37"/>
    <w:rsid w:val="00581214"/>
    <w:rsid w:val="0058445E"/>
    <w:rsid w:val="005851C2"/>
    <w:rsid w:val="00590463"/>
    <w:rsid w:val="005A70A4"/>
    <w:rsid w:val="005F6594"/>
    <w:rsid w:val="00611B78"/>
    <w:rsid w:val="006276DC"/>
    <w:rsid w:val="00631579"/>
    <w:rsid w:val="00640FB4"/>
    <w:rsid w:val="006447B9"/>
    <w:rsid w:val="00646E5B"/>
    <w:rsid w:val="00662626"/>
    <w:rsid w:val="006A14D0"/>
    <w:rsid w:val="006B7FAB"/>
    <w:rsid w:val="006C7883"/>
    <w:rsid w:val="006D05E9"/>
    <w:rsid w:val="006D0871"/>
    <w:rsid w:val="006D5892"/>
    <w:rsid w:val="006D5928"/>
    <w:rsid w:val="006D758F"/>
    <w:rsid w:val="0070261F"/>
    <w:rsid w:val="00712AB7"/>
    <w:rsid w:val="00715F1C"/>
    <w:rsid w:val="00722CCA"/>
    <w:rsid w:val="00723358"/>
    <w:rsid w:val="00724E07"/>
    <w:rsid w:val="00735581"/>
    <w:rsid w:val="00747FFE"/>
    <w:rsid w:val="007635A2"/>
    <w:rsid w:val="00763FD2"/>
    <w:rsid w:val="00797E60"/>
    <w:rsid w:val="007B4A4E"/>
    <w:rsid w:val="007C40D3"/>
    <w:rsid w:val="007C4B91"/>
    <w:rsid w:val="007F605E"/>
    <w:rsid w:val="007F68D1"/>
    <w:rsid w:val="0081040D"/>
    <w:rsid w:val="008230B4"/>
    <w:rsid w:val="00826487"/>
    <w:rsid w:val="00826959"/>
    <w:rsid w:val="0084620A"/>
    <w:rsid w:val="00846B42"/>
    <w:rsid w:val="0085471A"/>
    <w:rsid w:val="0086504C"/>
    <w:rsid w:val="008805BB"/>
    <w:rsid w:val="008858BB"/>
    <w:rsid w:val="008900EE"/>
    <w:rsid w:val="008921AF"/>
    <w:rsid w:val="008C7B12"/>
    <w:rsid w:val="008D4C59"/>
    <w:rsid w:val="008F235D"/>
    <w:rsid w:val="008F3726"/>
    <w:rsid w:val="008F3A86"/>
    <w:rsid w:val="008F505F"/>
    <w:rsid w:val="00951335"/>
    <w:rsid w:val="009525B9"/>
    <w:rsid w:val="009614E4"/>
    <w:rsid w:val="00973BC5"/>
    <w:rsid w:val="009860C2"/>
    <w:rsid w:val="00996265"/>
    <w:rsid w:val="009B41FF"/>
    <w:rsid w:val="009F48B7"/>
    <w:rsid w:val="00A03AFB"/>
    <w:rsid w:val="00A2052C"/>
    <w:rsid w:val="00A26841"/>
    <w:rsid w:val="00A361DD"/>
    <w:rsid w:val="00A36601"/>
    <w:rsid w:val="00A57CDF"/>
    <w:rsid w:val="00A738C7"/>
    <w:rsid w:val="00A751D5"/>
    <w:rsid w:val="00A75F96"/>
    <w:rsid w:val="00A97739"/>
    <w:rsid w:val="00AD57F1"/>
    <w:rsid w:val="00B311BF"/>
    <w:rsid w:val="00B32E32"/>
    <w:rsid w:val="00B4624C"/>
    <w:rsid w:val="00B50F13"/>
    <w:rsid w:val="00B512F6"/>
    <w:rsid w:val="00B72D11"/>
    <w:rsid w:val="00B8461E"/>
    <w:rsid w:val="00B853D0"/>
    <w:rsid w:val="00B92B84"/>
    <w:rsid w:val="00BA15EB"/>
    <w:rsid w:val="00BA23B9"/>
    <w:rsid w:val="00BC0F33"/>
    <w:rsid w:val="00BF0F14"/>
    <w:rsid w:val="00C01F90"/>
    <w:rsid w:val="00C16249"/>
    <w:rsid w:val="00C23CB1"/>
    <w:rsid w:val="00C41151"/>
    <w:rsid w:val="00C50F92"/>
    <w:rsid w:val="00C54B9F"/>
    <w:rsid w:val="00C62A4A"/>
    <w:rsid w:val="00C92F80"/>
    <w:rsid w:val="00CC6203"/>
    <w:rsid w:val="00CF567B"/>
    <w:rsid w:val="00D05CFE"/>
    <w:rsid w:val="00D134B8"/>
    <w:rsid w:val="00D158DF"/>
    <w:rsid w:val="00D21220"/>
    <w:rsid w:val="00D270F0"/>
    <w:rsid w:val="00D53E83"/>
    <w:rsid w:val="00D57692"/>
    <w:rsid w:val="00D63E98"/>
    <w:rsid w:val="00D656DE"/>
    <w:rsid w:val="00D836C6"/>
    <w:rsid w:val="00D83EE2"/>
    <w:rsid w:val="00DB51ED"/>
    <w:rsid w:val="00DD40FD"/>
    <w:rsid w:val="00DE2120"/>
    <w:rsid w:val="00E1099F"/>
    <w:rsid w:val="00E11BB5"/>
    <w:rsid w:val="00E12645"/>
    <w:rsid w:val="00E30C16"/>
    <w:rsid w:val="00E34021"/>
    <w:rsid w:val="00E43AA3"/>
    <w:rsid w:val="00E62F2D"/>
    <w:rsid w:val="00E6672A"/>
    <w:rsid w:val="00E91E6D"/>
    <w:rsid w:val="00EA49DE"/>
    <w:rsid w:val="00EA4B11"/>
    <w:rsid w:val="00EC145B"/>
    <w:rsid w:val="00EC19BD"/>
    <w:rsid w:val="00ED4FF8"/>
    <w:rsid w:val="00EE261D"/>
    <w:rsid w:val="00EF7064"/>
    <w:rsid w:val="00F06601"/>
    <w:rsid w:val="00F07A95"/>
    <w:rsid w:val="00F256A0"/>
    <w:rsid w:val="00F30047"/>
    <w:rsid w:val="00F5085E"/>
    <w:rsid w:val="00F71805"/>
    <w:rsid w:val="00F81316"/>
    <w:rsid w:val="00F8271F"/>
    <w:rsid w:val="00F852E6"/>
    <w:rsid w:val="00F93D9B"/>
    <w:rsid w:val="00FA176E"/>
    <w:rsid w:val="00FA5567"/>
    <w:rsid w:val="00FB29BA"/>
    <w:rsid w:val="00FD0098"/>
    <w:rsid w:val="00FE2C17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;"/>
  <w14:docId w14:val="37210D20"/>
  <w15:docId w15:val="{6D7EC8F9-8344-4169-AE83-4AE18A0E1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 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 Bilgi Char"/>
    <w:link w:val="AltBilgi"/>
    <w:uiPriority w:val="99"/>
    <w:rsid w:val="00B853D0"/>
    <w:rPr>
      <w:rFonts w:eastAsia="Times New Roman"/>
    </w:rPr>
  </w:style>
  <w:style w:type="paragraph" w:styleId="ListeParagraf">
    <w:name w:val="List Paragraph"/>
    <w:basedOn w:val="Normal"/>
    <w:uiPriority w:val="34"/>
    <w:qFormat/>
    <w:rsid w:val="00E340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8F6E16C737B0946B229BA675B574974" ma:contentTypeVersion="9" ma:contentTypeDescription="Yeni belge oluşturun." ma:contentTypeScope="" ma:versionID="019005cce69e01d9326df3c5beeadfce">
  <xsd:schema xmlns:xsd="http://www.w3.org/2001/XMLSchema" xmlns:xs="http://www.w3.org/2001/XMLSchema" xmlns:p="http://schemas.microsoft.com/office/2006/metadata/properties" xmlns:ns2="822d629a-8bea-4af4-b5f5-000047f1a532" targetNamespace="http://schemas.microsoft.com/office/2006/metadata/properties" ma:root="true" ma:fieldsID="86a746a36cf5100860da902ec1d9c9b7" ns2:_="">
    <xsd:import namespace="822d629a-8bea-4af4-b5f5-000047f1a5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629a-8bea-4af4-b5f5-000047f1a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6E2832-B8EB-4AC5-B15F-0A9F523C94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6B8385-13F7-4762-860D-8C9910F96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629a-8bea-4af4-b5f5-000047f1a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A439EA-021F-4C0C-866D-B9AB87C605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cp:lastModifiedBy>Musa OVALI</cp:lastModifiedBy>
  <cp:revision>2</cp:revision>
  <cp:lastPrinted>2017-11-10T14:59:00Z</cp:lastPrinted>
  <dcterms:created xsi:type="dcterms:W3CDTF">2023-10-06T09:26:00Z</dcterms:created>
  <dcterms:modified xsi:type="dcterms:W3CDTF">2023-10-0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6E16C737B0946B229BA675B574974</vt:lpwstr>
  </property>
</Properties>
</file>